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9/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60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_new_research_project_idea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601/cardiovascular_new_research_project_ideas/TB21-02/eb9137b5-9565-4c2c-b37b-df447940dfb9</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08 20:04:2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bl>
    <w:p>
      <w:r>
        <w:br w:type="page"/>
      </w:r>
    </w:p>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09,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2, 0.7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8, 0.2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3</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 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1, -0.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9T13:42:35Z</dcterms:created>
  <dcterms:modified xsi:type="dcterms:W3CDTF">2022-08-09T13: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9/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